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600C08" w14:textId="67817507" w:rsidR="00236C74" w:rsidRDefault="00092B96" w:rsidP="00092B96">
      <w:pPr>
        <w:jc w:val="center"/>
        <w:rPr>
          <w:b/>
        </w:rPr>
      </w:pPr>
      <w:r w:rsidRPr="00092B96">
        <w:rPr>
          <w:b/>
        </w:rPr>
        <w:t>COUNSELOR CORPS GRANT FOR 2018-2019—</w:t>
      </w:r>
      <w:r w:rsidR="00E27CC0">
        <w:rPr>
          <w:b/>
        </w:rPr>
        <w:t>2</w:t>
      </w:r>
      <w:r w:rsidR="00E27CC0" w:rsidRPr="00E27CC0">
        <w:rPr>
          <w:b/>
          <w:vertAlign w:val="superscript"/>
        </w:rPr>
        <w:t>nd</w:t>
      </w:r>
      <w:r w:rsidR="00E27CC0">
        <w:rPr>
          <w:b/>
        </w:rPr>
        <w:t xml:space="preserve"> </w:t>
      </w:r>
      <w:r w:rsidRPr="00092B96">
        <w:rPr>
          <w:b/>
        </w:rPr>
        <w:t>YEAR</w:t>
      </w:r>
    </w:p>
    <w:p w14:paraId="1E05FEB6" w14:textId="096BEEE4" w:rsidR="00092B96" w:rsidRDefault="00092B96" w:rsidP="00092B96">
      <w:r>
        <w:t xml:space="preserve">This worksheet will be used for training purposes.  It is intended to provide information about the </w:t>
      </w:r>
      <w:r w:rsidR="00E27CC0">
        <w:t>2nd</w:t>
      </w:r>
      <w:r>
        <w:t xml:space="preserve"> year process of this grant.  Have fun.</w:t>
      </w:r>
    </w:p>
    <w:p w14:paraId="0CB85EF2" w14:textId="0CAD9EEA" w:rsidR="00E27CC0" w:rsidRDefault="00E27CC0" w:rsidP="00092B96">
      <w:r>
        <w:t>Please answer the following questions in the space provided.</w:t>
      </w:r>
    </w:p>
    <w:p w14:paraId="73371CFF" w14:textId="77777777" w:rsidR="00E27CC0" w:rsidRDefault="00E27CC0" w:rsidP="00E27CC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Let's review the goals of the grant. Can you name them?</w:t>
      </w:r>
    </w:p>
    <w:p w14:paraId="422CC706" w14:textId="77777777" w:rsidR="00E27CC0" w:rsidRDefault="00E27CC0" w:rsidP="00E27CC0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a. </w:t>
      </w:r>
    </w:p>
    <w:p w14:paraId="7268B3F3" w14:textId="77777777" w:rsidR="00E27CC0" w:rsidRDefault="00E27CC0" w:rsidP="00E27CC0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.</w:t>
      </w:r>
    </w:p>
    <w:p w14:paraId="1B1A75F1" w14:textId="77777777" w:rsidR="00E27CC0" w:rsidRDefault="00E27CC0" w:rsidP="00E27CC0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.</w:t>
      </w:r>
    </w:p>
    <w:p w14:paraId="31C769AA" w14:textId="7D756116" w:rsidR="00E27CC0" w:rsidRPr="00E27CC0" w:rsidRDefault="00E27CC0" w:rsidP="00E27CC0">
      <w:pPr>
        <w:rPr>
          <w:rFonts w:eastAsia="Times New Roman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.</w:t>
      </w:r>
    </w:p>
    <w:p w14:paraId="4A2D67BD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.</w:t>
      </w:r>
    </w:p>
    <w:p w14:paraId="4AF1945A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30D5209B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7B50A0F6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.  What is the vision and mission you created last year?</w:t>
      </w:r>
    </w:p>
    <w:p w14:paraId="5F3C0895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1D2228DA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10CB1FC9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19D9CA97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4285FC2D" w14:textId="5B8F0C5A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3.  Name 2 of the root causes you identified last year.</w:t>
      </w:r>
    </w:p>
    <w:p w14:paraId="2928210B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. </w:t>
      </w:r>
    </w:p>
    <w:p w14:paraId="0212A659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03885C8C" w14:textId="533DB9ED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. </w:t>
      </w:r>
    </w:p>
    <w:p w14:paraId="21530728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09464806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4.  What types of data did you collect?</w:t>
      </w:r>
    </w:p>
    <w:p w14:paraId="6845D463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59F1BB5F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0F323D00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29AE0A73" w14:textId="63A1EACA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5.  From the End of Year Report, provide a brief narrative explaining how your goals </w:t>
      </w:r>
      <w:r w:rsidR="00947019">
        <w:rPr>
          <w:color w:val="000000"/>
          <w:sz w:val="24"/>
          <w:szCs w:val="24"/>
        </w:rPr>
        <w:t>will be accomplished.</w:t>
      </w:r>
    </w:p>
    <w:p w14:paraId="14D39693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1444531B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1C34F426" w14:textId="426C8A28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6. Have you hired a licensed school counselor per CDE requirem</w:t>
      </w:r>
      <w:r w:rsidR="00947019">
        <w:rPr>
          <w:color w:val="000000"/>
          <w:sz w:val="24"/>
          <w:szCs w:val="24"/>
        </w:rPr>
        <w:t>ents?  Have they read the grant and most importantly the End of Year Report?</w:t>
      </w:r>
    </w:p>
    <w:p w14:paraId="36871844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77BAC6F6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58C93180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536FB889" w14:textId="7BCD63CD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7. Identify some ways you plan to train </w:t>
      </w:r>
      <w:r w:rsidR="00947019">
        <w:rPr>
          <w:color w:val="000000"/>
          <w:sz w:val="24"/>
          <w:szCs w:val="24"/>
        </w:rPr>
        <w:t xml:space="preserve">and support </w:t>
      </w:r>
      <w:bookmarkStart w:id="0" w:name="_GoBack"/>
      <w:bookmarkEnd w:id="0"/>
      <w:r>
        <w:rPr>
          <w:color w:val="000000"/>
          <w:sz w:val="24"/>
          <w:szCs w:val="24"/>
        </w:rPr>
        <w:t>your counselor (now, or once hired).</w:t>
      </w:r>
    </w:p>
    <w:p w14:paraId="000752A4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33F9FC26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184B1BD8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8.  Who are the team members that will be working with your current/future counselor?</w:t>
      </w:r>
    </w:p>
    <w:p w14:paraId="1477ED03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57CC40C3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0838F7F1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05C26748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51DD6D47" w14:textId="0C8C8476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9.  Who are your identified </w:t>
      </w:r>
      <w:r w:rsidR="001F21F4">
        <w:rPr>
          <w:color w:val="000000"/>
          <w:sz w:val="24"/>
          <w:szCs w:val="24"/>
        </w:rPr>
        <w:t>stakeholders,</w:t>
      </w:r>
      <w:r>
        <w:rPr>
          <w:color w:val="000000"/>
          <w:sz w:val="24"/>
          <w:szCs w:val="24"/>
        </w:rPr>
        <w:t xml:space="preserve"> and have they read the End of Year Report?</w:t>
      </w:r>
    </w:p>
    <w:p w14:paraId="36B620F9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041BC4AE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52FACB42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15B855F0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385500FB" w14:textId="5BC5956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0.  What are two of your goals for year 2 of the grant?</w:t>
      </w:r>
    </w:p>
    <w:p w14:paraId="4EA10A83" w14:textId="77777777" w:rsidR="001F21F4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.</w:t>
      </w:r>
    </w:p>
    <w:p w14:paraId="301378BF" w14:textId="20393B34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 </w:t>
      </w:r>
    </w:p>
    <w:p w14:paraId="760C0FE0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b. </w:t>
      </w:r>
    </w:p>
    <w:p w14:paraId="47C9F212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29587362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414F3E15" w14:textId="10F849F0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1. Have you identified i</w:t>
      </w:r>
      <w:r w:rsidR="001F21F4">
        <w:rPr>
          <w:color w:val="000000"/>
          <w:sz w:val="24"/>
          <w:szCs w:val="24"/>
        </w:rPr>
        <w:t>ntervention</w:t>
      </w:r>
      <w:r>
        <w:rPr>
          <w:color w:val="000000"/>
          <w:sz w:val="24"/>
          <w:szCs w:val="24"/>
        </w:rPr>
        <w:t xml:space="preserve"> strategies for these goals? Describe your initial plan for </w:t>
      </w:r>
      <w:r w:rsidR="001F21F4">
        <w:rPr>
          <w:color w:val="000000"/>
          <w:sz w:val="24"/>
          <w:szCs w:val="24"/>
        </w:rPr>
        <w:t>interventions</w:t>
      </w:r>
      <w:r>
        <w:rPr>
          <w:color w:val="000000"/>
          <w:sz w:val="24"/>
          <w:szCs w:val="24"/>
        </w:rPr>
        <w:t>.</w:t>
      </w:r>
    </w:p>
    <w:p w14:paraId="180D9069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5B69CB62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</w:p>
    <w:p w14:paraId="618E3925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4E5E2CFB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5AC49282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165E8BE6" w14:textId="77777777" w:rsidR="001F21F4" w:rsidRDefault="001F21F4" w:rsidP="00E27CC0">
      <w:pPr>
        <w:pStyle w:val="NormalWeb"/>
        <w:rPr>
          <w:color w:val="000000"/>
          <w:sz w:val="24"/>
          <w:szCs w:val="24"/>
        </w:rPr>
      </w:pPr>
    </w:p>
    <w:p w14:paraId="04AC5422" w14:textId="42356B34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2. What are the dates for the fall and spring trainings? Fall: __________ Spring ____________</w:t>
      </w:r>
    </w:p>
    <w:p w14:paraId="6224548C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hen are your reports due? _________________</w:t>
      </w:r>
    </w:p>
    <w:p w14:paraId="26CC618B" w14:textId="77777777" w:rsidR="00E27CC0" w:rsidRDefault="00E27CC0" w:rsidP="00E27CC0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  </w:t>
      </w:r>
    </w:p>
    <w:p w14:paraId="7BB62982" w14:textId="77777777" w:rsidR="00E27CC0" w:rsidRDefault="00E27CC0" w:rsidP="00092B96"/>
    <w:sectPr w:rsidR="00E27CC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56228E" w14:textId="77777777" w:rsidR="00566F5D" w:rsidRDefault="00566F5D" w:rsidP="00A25BDA">
      <w:pPr>
        <w:spacing w:after="0" w:line="240" w:lineRule="auto"/>
      </w:pPr>
      <w:r>
        <w:separator/>
      </w:r>
    </w:p>
  </w:endnote>
  <w:endnote w:type="continuationSeparator" w:id="0">
    <w:p w14:paraId="459A07FD" w14:textId="77777777" w:rsidR="00566F5D" w:rsidRDefault="00566F5D" w:rsidP="00A25B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A882BE" w14:textId="77777777" w:rsidR="00566F5D" w:rsidRDefault="00566F5D" w:rsidP="00A25BDA">
      <w:pPr>
        <w:spacing w:after="0" w:line="240" w:lineRule="auto"/>
      </w:pPr>
      <w:r>
        <w:separator/>
      </w:r>
    </w:p>
  </w:footnote>
  <w:footnote w:type="continuationSeparator" w:id="0">
    <w:p w14:paraId="10E8198F" w14:textId="77777777" w:rsidR="00566F5D" w:rsidRDefault="00566F5D" w:rsidP="00A25B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08B1D2" w14:textId="0BC80E56" w:rsidR="00A25BDA" w:rsidRDefault="00A25BDA" w:rsidP="00A25BDA">
    <w:pPr>
      <w:pStyle w:val="Header"/>
    </w:pPr>
    <w:r>
      <w:tab/>
    </w:r>
    <w:r>
      <w:rPr>
        <w:noProof/>
      </w:rPr>
      <w:drawing>
        <wp:inline distT="0" distB="0" distL="0" distR="0" wp14:anchorId="28E28F3B" wp14:editId="79F0A601">
          <wp:extent cx="1057275" cy="638451"/>
          <wp:effectExtent l="0" t="0" r="0" b="9525"/>
          <wp:docPr id="1" name="Picture 1" descr="Image result for cde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cde department of educ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1612" cy="6531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AD09CE"/>
    <w:multiLevelType w:val="multilevel"/>
    <w:tmpl w:val="A5D2F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B75CFE"/>
    <w:multiLevelType w:val="hybridMultilevel"/>
    <w:tmpl w:val="423EA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jeyMDMztzQxtTRV0lEKTi0uzszPAykwrAUA6Bn1mCwAAAA="/>
  </w:docVars>
  <w:rsids>
    <w:rsidRoot w:val="00092B96"/>
    <w:rsid w:val="00092B96"/>
    <w:rsid w:val="001F21F4"/>
    <w:rsid w:val="00236C74"/>
    <w:rsid w:val="002438B1"/>
    <w:rsid w:val="0029172D"/>
    <w:rsid w:val="003B48C2"/>
    <w:rsid w:val="00430637"/>
    <w:rsid w:val="00566F5D"/>
    <w:rsid w:val="00730433"/>
    <w:rsid w:val="00947019"/>
    <w:rsid w:val="009B5AC9"/>
    <w:rsid w:val="00A25BDA"/>
    <w:rsid w:val="00A95587"/>
    <w:rsid w:val="00AB4088"/>
    <w:rsid w:val="00E27CC0"/>
    <w:rsid w:val="00EB0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CEA1A"/>
  <w15:chartTrackingRefBased/>
  <w15:docId w15:val="{7EF1F058-F4E4-4EB8-82C5-F11BB211D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2B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5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BDA"/>
  </w:style>
  <w:style w:type="paragraph" w:styleId="Footer">
    <w:name w:val="footer"/>
    <w:basedOn w:val="Normal"/>
    <w:link w:val="FooterChar"/>
    <w:uiPriority w:val="99"/>
    <w:unhideWhenUsed/>
    <w:rsid w:val="00A25B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BDA"/>
  </w:style>
  <w:style w:type="paragraph" w:styleId="NormalWeb">
    <w:name w:val="Normal (Web)"/>
    <w:basedOn w:val="Normal"/>
    <w:uiPriority w:val="99"/>
    <w:semiHidden/>
    <w:unhideWhenUsed/>
    <w:rsid w:val="00E27CC0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5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apps</dc:creator>
  <cp:keywords/>
  <dc:description/>
  <cp:lastModifiedBy>Pugh, Eva</cp:lastModifiedBy>
  <cp:revision>2</cp:revision>
  <dcterms:created xsi:type="dcterms:W3CDTF">2018-07-11T17:40:00Z</dcterms:created>
  <dcterms:modified xsi:type="dcterms:W3CDTF">2018-07-11T17:40:00Z</dcterms:modified>
</cp:coreProperties>
</file>